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DBE9E" w14:textId="07282649" w:rsidR="00F53F7B" w:rsidRPr="0019186E" w:rsidRDefault="0019186E" w:rsidP="00F53F7B">
      <w:pPr>
        <w:pStyle w:val="Heading1"/>
        <w:jc w:val="center"/>
        <w:rPr>
          <w:bCs/>
          <w:szCs w:val="40"/>
        </w:rPr>
      </w:pPr>
      <w:r>
        <w:rPr>
          <w:bCs/>
          <w:szCs w:val="40"/>
        </w:rPr>
        <w:t>Santa's Present Factory</w:t>
      </w:r>
    </w:p>
    <w:p w14:paraId="13F67BC8" w14:textId="2A516329" w:rsidR="00F53F7B" w:rsidRDefault="000C6A3D" w:rsidP="00F53F7B">
      <w:r>
        <w:rPr>
          <w:noProof/>
        </w:rPr>
        <w:drawing>
          <wp:anchor distT="0" distB="0" distL="114300" distR="114300" simplePos="0" relativeHeight="251658240" behindDoc="0" locked="0" layoutInCell="1" allowOverlap="1" wp14:anchorId="1C83A141" wp14:editId="35BAA542">
            <wp:simplePos x="0" y="0"/>
            <wp:positionH relativeFrom="margin">
              <wp:posOffset>2667635</wp:posOffset>
            </wp:positionH>
            <wp:positionV relativeFrom="paragraph">
              <wp:posOffset>33655</wp:posOffset>
            </wp:positionV>
            <wp:extent cx="1183005" cy="11830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f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76CF6" w14:textId="65C8A1AE" w:rsidR="00F53F7B" w:rsidRPr="00351219" w:rsidRDefault="00F53F7B" w:rsidP="00F53F7B">
      <w:pPr>
        <w:jc w:val="center"/>
      </w:pPr>
    </w:p>
    <w:p w14:paraId="3C1C1A3F" w14:textId="77777777" w:rsidR="00F53F7B" w:rsidRDefault="00F53F7B" w:rsidP="00F53F7B"/>
    <w:p w14:paraId="48ED7E53" w14:textId="77777777" w:rsidR="000C6A3D" w:rsidRDefault="000C6A3D" w:rsidP="004F1D3E">
      <w:pPr>
        <w:jc w:val="both"/>
        <w:rPr>
          <w:i/>
          <w:noProof/>
        </w:rPr>
      </w:pPr>
    </w:p>
    <w:p w14:paraId="1E2BB031" w14:textId="33DCB156" w:rsidR="000C6A3D" w:rsidRDefault="000C6A3D" w:rsidP="004F1D3E">
      <w:pPr>
        <w:jc w:val="both"/>
        <w:rPr>
          <w:i/>
          <w:noProof/>
        </w:rPr>
      </w:pPr>
    </w:p>
    <w:p w14:paraId="32F8BEA2" w14:textId="37C84254" w:rsidR="004F1D3E" w:rsidRPr="0014486D" w:rsidRDefault="004F1D3E" w:rsidP="004F1D3E">
      <w:pPr>
        <w:jc w:val="both"/>
        <w:rPr>
          <w:i/>
          <w:noProof/>
        </w:rPr>
      </w:pPr>
      <w:r>
        <w:rPr>
          <w:i/>
          <w:noProof/>
        </w:rPr>
        <w:t>Christmas is just around the corner and this year Santa has decided to share his secret with you. Get ready to learn how his dwarf</w:t>
      </w:r>
      <w:r w:rsidR="000414C2">
        <w:rPr>
          <w:i/>
          <w:noProof/>
        </w:rPr>
        <w:t>'</w:t>
      </w:r>
      <w:r>
        <w:rPr>
          <w:i/>
          <w:noProof/>
        </w:rPr>
        <w:t>s craft all the presents.</w:t>
      </w:r>
      <w:r w:rsidR="008D5C3A">
        <w:rPr>
          <w:i/>
          <w:noProof/>
        </w:rPr>
        <w:t xml:space="preserve"> </w:t>
      </w:r>
    </w:p>
    <w:p w14:paraId="152D2387" w14:textId="3E487409" w:rsidR="00F53F7B" w:rsidRDefault="00F53F7B" w:rsidP="00F53F7B">
      <w:r>
        <w:t>First</w:t>
      </w:r>
      <w:r w:rsidR="000414C2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</w:t>
      </w:r>
      <w:r w:rsidR="006103E1">
        <w:t>materials for crafting toys in one box</w:t>
      </w:r>
      <w:r>
        <w:t>. After that</w:t>
      </w:r>
      <w:r w:rsidR="000414C2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6103E1">
        <w:t>their magic level</w:t>
      </w:r>
      <w:r>
        <w:t>.</w:t>
      </w:r>
    </w:p>
    <w:tbl>
      <w:tblPr>
        <w:tblStyle w:val="TableGrid"/>
        <w:tblpPr w:leftFromText="180" w:rightFromText="180" w:vertAnchor="page" w:horzAnchor="margin" w:tblpXSpec="center" w:tblpY="5956"/>
        <w:tblW w:w="0" w:type="auto"/>
        <w:tblLook w:val="04A0" w:firstRow="1" w:lastRow="0" w:firstColumn="1" w:lastColumn="0" w:noHBand="0" w:noVBand="1"/>
      </w:tblPr>
      <w:tblGrid>
        <w:gridCol w:w="2235"/>
        <w:gridCol w:w="1887"/>
      </w:tblGrid>
      <w:tr w:rsidR="000C2A2A" w14:paraId="03470694" w14:textId="77777777" w:rsidTr="000C2A2A">
        <w:trPr>
          <w:trHeight w:val="603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7FEBBD34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Present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11C66616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0C2A2A" w14:paraId="7391834A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6D4122A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Doll</w:t>
            </w:r>
          </w:p>
        </w:tc>
        <w:tc>
          <w:tcPr>
            <w:tcW w:w="1887" w:type="dxa"/>
            <w:vAlign w:val="center"/>
          </w:tcPr>
          <w:p w14:paraId="20C9AA28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0C2A2A" w14:paraId="1121B8C0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3066A804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Wooden train</w:t>
            </w:r>
          </w:p>
        </w:tc>
        <w:tc>
          <w:tcPr>
            <w:tcW w:w="1887" w:type="dxa"/>
            <w:vAlign w:val="center"/>
          </w:tcPr>
          <w:p w14:paraId="6D487E4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0C2A2A" w14:paraId="7EAA9E77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5B9458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eddy bear</w:t>
            </w:r>
          </w:p>
        </w:tc>
        <w:tc>
          <w:tcPr>
            <w:tcW w:w="1887" w:type="dxa"/>
            <w:vAlign w:val="center"/>
          </w:tcPr>
          <w:p w14:paraId="3FAD83EB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0C2A2A" w14:paraId="22ADFA5F" w14:textId="77777777" w:rsidTr="000C2A2A">
        <w:trPr>
          <w:trHeight w:val="588"/>
        </w:trPr>
        <w:tc>
          <w:tcPr>
            <w:tcW w:w="2235" w:type="dxa"/>
            <w:vAlign w:val="center"/>
          </w:tcPr>
          <w:p w14:paraId="728E421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Bicycle </w:t>
            </w:r>
          </w:p>
        </w:tc>
        <w:tc>
          <w:tcPr>
            <w:tcW w:w="1887" w:type="dxa"/>
            <w:vAlign w:val="center"/>
          </w:tcPr>
          <w:p w14:paraId="568AB77C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22765BFA" w14:textId="0D12FC41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>
        <w:t>materials with magic</w:t>
      </w:r>
      <w:r>
        <w:t xml:space="preserve"> so you can </w:t>
      </w:r>
      <w:r w:rsidR="006103E1">
        <w:t>craft present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</w:t>
      </w:r>
      <w:r w:rsidR="006103E1">
        <w:t>magic</w:t>
      </w:r>
      <w:r>
        <w:t xml:space="preserve"> level. </w:t>
      </w:r>
    </w:p>
    <w:p w14:paraId="37D53098" w14:textId="77777777" w:rsidR="000C6A3D" w:rsidRDefault="000C6A3D" w:rsidP="00F53F7B"/>
    <w:p w14:paraId="1EF72D08" w14:textId="77777777" w:rsidR="006103E1" w:rsidRDefault="006103E1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0E6526FB" w14:textId="6293C03C" w:rsidR="006103E1" w:rsidRDefault="006103E1" w:rsidP="00F53F7B"/>
    <w:p w14:paraId="490DE7D5" w14:textId="02DBE8D3" w:rsidR="006103E1" w:rsidRDefault="000414C2" w:rsidP="00F53F7B">
      <w:r>
        <w:t>T</w:t>
      </w:r>
      <w:r w:rsidR="006103E1">
        <w:t xml:space="preserve">o </w:t>
      </w:r>
      <w:r w:rsidR="00E402F7">
        <w:t>craft</w:t>
      </w:r>
      <w:r w:rsidR="006103E1">
        <w:t xml:space="preserve"> a toy, you have to take the </w:t>
      </w:r>
      <w:r w:rsidR="006103E1" w:rsidRPr="006103E1">
        <w:rPr>
          <w:b/>
          <w:bCs/>
        </w:rPr>
        <w:t>last box with materials</w:t>
      </w:r>
      <w:r w:rsidR="006103E1">
        <w:t xml:space="preserve"> and the </w:t>
      </w:r>
      <w:r w:rsidR="006103E1" w:rsidRPr="006103E1">
        <w:rPr>
          <w:b/>
          <w:bCs/>
        </w:rPr>
        <w:t>first magic level value</w:t>
      </w:r>
      <w:r w:rsidR="006103E1">
        <w:t xml:space="preserve">. The total magic level is calculated by </w:t>
      </w:r>
      <w:r w:rsidR="008070E0">
        <w:t xml:space="preserve">their multiplication. If the result </w:t>
      </w:r>
      <w:r w:rsidR="008070E0" w:rsidRPr="00351219">
        <w:rPr>
          <w:b/>
        </w:rPr>
        <w:t>equals</w:t>
      </w:r>
      <w:r w:rsidR="008070E0">
        <w:t xml:space="preserve"> one of the levels described in the table above, you craft the present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2CC6A0F7" w14:textId="3C07EB86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the product of the operation is a </w:t>
      </w:r>
      <w:r w:rsidRPr="008070E0">
        <w:rPr>
          <w:b/>
          <w:bCs/>
        </w:rPr>
        <w:t>negative</w:t>
      </w:r>
      <w:r>
        <w:t xml:space="preserve"> </w:t>
      </w:r>
      <w:r w:rsidRPr="008070E0">
        <w:rPr>
          <w:b/>
          <w:bCs/>
        </w:rPr>
        <w:t>number</w:t>
      </w:r>
      <w:r>
        <w:t xml:space="preserve">, then you have to </w:t>
      </w:r>
      <w:r w:rsidR="00870F8F">
        <w:t>sum</w:t>
      </w:r>
      <w:r>
        <w:t xml:space="preserve"> the values together, remove them both from their positions and the result should be added to the </w:t>
      </w:r>
      <w:r w:rsidR="00BC4456">
        <w:t>materials.</w:t>
      </w:r>
    </w:p>
    <w:p w14:paraId="04AEFC26" w14:textId="24771154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the product </w:t>
      </w:r>
      <w:r w:rsidRPr="00C340CE">
        <w:rPr>
          <w:b/>
          <w:bCs/>
        </w:rPr>
        <w:t>doesn’t equal</w:t>
      </w:r>
      <w:r>
        <w:t xml:space="preserve"> one of the magic levels in the table and is a </w:t>
      </w:r>
      <w:r w:rsidRPr="00C340CE">
        <w:rPr>
          <w:b/>
          <w:bCs/>
        </w:rPr>
        <w:t>positive</w:t>
      </w:r>
      <w:r>
        <w:t xml:space="preserve"> number, remove only the magic value and </w:t>
      </w:r>
      <w:r w:rsidRPr="00C340CE">
        <w:rPr>
          <w:b/>
          <w:bCs/>
        </w:rPr>
        <w:t>increase</w:t>
      </w:r>
      <w:r>
        <w:t xml:space="preserve"> the material value </w:t>
      </w:r>
      <w:r w:rsidR="000414C2">
        <w:t>by</w:t>
      </w:r>
      <w:r>
        <w:t xml:space="preserve"> </w:t>
      </w:r>
      <w:r w:rsidRPr="00C340CE">
        <w:rPr>
          <w:b/>
          <w:bCs/>
        </w:rPr>
        <w:t>15</w:t>
      </w:r>
      <w:r>
        <w:t>.</w:t>
      </w:r>
    </w:p>
    <w:p w14:paraId="1079264F" w14:textId="73C2713A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</w:t>
      </w:r>
      <w:r w:rsidR="00317422">
        <w:t>the magic or material (or both)</w:t>
      </w:r>
      <w:r>
        <w:t xml:space="preserve"> </w:t>
      </w:r>
      <w:r w:rsidRPr="00C340CE">
        <w:rPr>
          <w:b/>
          <w:bCs/>
        </w:rPr>
        <w:t>equals</w:t>
      </w:r>
      <w:r>
        <w:t xml:space="preserve"> </w:t>
      </w:r>
      <w:r w:rsidRPr="00C340CE">
        <w:rPr>
          <w:b/>
          <w:bCs/>
        </w:rPr>
        <w:t>0</w:t>
      </w:r>
      <w:r>
        <w:t>, remove it</w:t>
      </w:r>
      <w:r w:rsidR="00317422">
        <w:t xml:space="preserve"> (or both)</w:t>
      </w:r>
      <w:r>
        <w:t xml:space="preserve"> and continue crafting the presents.</w:t>
      </w:r>
    </w:p>
    <w:p w14:paraId="38C14D15" w14:textId="28D1F86C" w:rsidR="00F53F7B" w:rsidRDefault="00BC4456" w:rsidP="00F53F7B">
      <w:r>
        <w:t>S</w:t>
      </w:r>
      <w:r w:rsidR="00F53F7B">
        <w:t xml:space="preserve">top </w:t>
      </w:r>
      <w:r>
        <w:t>crafting presents</w:t>
      </w:r>
      <w:r w:rsidR="00F53F7B">
        <w:t xml:space="preserve"> </w:t>
      </w:r>
      <w:r w:rsidR="00B104BF">
        <w:t>when</w:t>
      </w:r>
      <w:r w:rsidR="00F53F7B">
        <w:t xml:space="preserve"> you </w:t>
      </w:r>
      <w:r w:rsidR="00F53F7B" w:rsidRPr="00C0117E">
        <w:rPr>
          <w:b/>
        </w:rPr>
        <w:t>run out</w:t>
      </w:r>
      <w:r w:rsidR="00F53F7B">
        <w:t xml:space="preserve"> of</w:t>
      </w:r>
      <w:r>
        <w:t xml:space="preserve"> boxes of materials</w:t>
      </w:r>
      <w:r w:rsidR="00F53F7B">
        <w:t xml:space="preserve"> </w:t>
      </w:r>
      <w:r w:rsidR="00F53F7B" w:rsidRPr="00AB10E2">
        <w:rPr>
          <w:b/>
        </w:rPr>
        <w:t>or</w:t>
      </w:r>
      <w:r w:rsidR="00F53F7B">
        <w:t xml:space="preserve"> </w:t>
      </w:r>
      <w:r>
        <w:t>magic</w:t>
      </w:r>
      <w:r w:rsidR="00F53F7B">
        <w:t xml:space="preserve"> level values.</w:t>
      </w:r>
    </w:p>
    <w:p w14:paraId="06CA5F93" w14:textId="395A052B" w:rsidR="00AB10E2" w:rsidRDefault="00F53F7B" w:rsidP="00F53F7B">
      <w:r>
        <w:t xml:space="preserve">Your task is considered done if you </w:t>
      </w:r>
      <w:r w:rsidR="00BC4456">
        <w:t xml:space="preserve">manage to craft </w:t>
      </w:r>
      <w:r w:rsidR="00A55A7B">
        <w:t xml:space="preserve">either </w:t>
      </w:r>
      <w:r w:rsidR="003076DD">
        <w:t xml:space="preserve">one of the pairs -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 xml:space="preserve">doll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train</w:t>
      </w:r>
      <w:r w:rsidR="00BC4456">
        <w:t xml:space="preserve"> </w:t>
      </w:r>
      <w:r w:rsidR="00BC4456" w:rsidRPr="003076DD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A55A7B" w:rsidRPr="003076DD">
        <w:rPr>
          <w:b/>
          <w:bCs/>
        </w:rPr>
        <w:t xml:space="preserve">a </w:t>
      </w:r>
      <w:r w:rsidR="00BC4456" w:rsidRPr="003076DD">
        <w:rPr>
          <w:b/>
        </w:rPr>
        <w:t xml:space="preserve">teddy bear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bicycl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EB6603B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</w:t>
      </w:r>
      <w:r w:rsidR="00BC4456">
        <w:t>boxes with 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6A8B43E" w14:textId="520950C7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0414C2">
        <w:t>,</w:t>
      </w:r>
      <w:r>
        <w:t xml:space="preserve"> you will be given the </w:t>
      </w:r>
      <w:r w:rsidR="00BC4456">
        <w:t>magic</w:t>
      </w:r>
      <w:r>
        <w:t xml:space="preserve"> values - </w:t>
      </w:r>
      <w:r w:rsidRPr="006622B2">
        <w:rPr>
          <w:b/>
        </w:rPr>
        <w:t>integers</w:t>
      </w:r>
      <w:r>
        <w:t xml:space="preserve"> again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lastRenderedPageBreak/>
        <w:t>Output</w:t>
      </w:r>
    </w:p>
    <w:p w14:paraId="204033B7" w14:textId="2BDD71DA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- print whether</w:t>
      </w:r>
      <w:r>
        <w:t xml:space="preserve"> you've </w:t>
      </w:r>
      <w:r w:rsidRPr="00CD6B0B">
        <w:t>succeeded</w:t>
      </w:r>
      <w:r>
        <w:t xml:space="preserve"> i</w:t>
      </w:r>
      <w:r w:rsidR="00AD38DA">
        <w:t>n crafting the presents</w:t>
      </w:r>
    </w:p>
    <w:p w14:paraId="5A0CA47B" w14:textId="0BAC6816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>The presents are crafted</w:t>
      </w:r>
      <w:r w:rsidRPr="006622B2">
        <w:rPr>
          <w:rFonts w:ascii="Consolas" w:hAnsi="Consolas"/>
          <w:b/>
        </w:rPr>
        <w:t xml:space="preserve">! </w:t>
      </w:r>
      <w:r w:rsidR="00CC7B97">
        <w:rPr>
          <w:rFonts w:ascii="Consolas" w:hAnsi="Consolas"/>
          <w:b/>
        </w:rPr>
        <w:t>Merry Christmas</w:t>
      </w:r>
      <w:r w:rsidRPr="006622B2">
        <w:rPr>
          <w:rFonts w:ascii="Consolas" w:hAnsi="Consolas"/>
          <w:b/>
        </w:rPr>
        <w:t>!"</w:t>
      </w:r>
    </w:p>
    <w:p w14:paraId="7325021C" w14:textId="5BCF0F97" w:rsidR="00B15BF6" w:rsidRPr="00D80CA1" w:rsidRDefault="00B15BF6" w:rsidP="00D80CA1">
      <w:pPr>
        <w:pStyle w:val="ListParagraph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t>"No presents this Christmas!"</w:t>
      </w:r>
    </w:p>
    <w:p w14:paraId="03BDDDD9" w14:textId="567B3798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 next</w:t>
      </w:r>
      <w:r w:rsidR="00CC7B97">
        <w:t xml:space="preserve"> two</w:t>
      </w:r>
      <w:r>
        <w:t xml:space="preserve"> </w:t>
      </w:r>
      <w:r w:rsidR="00CC7B97">
        <w:t xml:space="preserve">lines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</w:p>
    <w:p w14:paraId="4A0A6349" w14:textId="49F8EBC7" w:rsidR="00C0117E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Strong"/>
          <w:rFonts w:ascii="Consolas" w:hAnsi="Consolas"/>
        </w:rPr>
        <w:t>Materials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</w:t>
      </w:r>
      <w:r w:rsidR="00CC7B97">
        <w:rPr>
          <w:rStyle w:val="Strong"/>
          <w:rFonts w:ascii="Consolas" w:hAnsi="Consolas"/>
        </w:rPr>
        <w:t>material1</w:t>
      </w:r>
      <w:r>
        <w:rPr>
          <w:rStyle w:val="Strong"/>
          <w:rFonts w:ascii="Consolas" w:hAnsi="Consolas"/>
        </w:rPr>
        <w:t>}</w:t>
      </w:r>
      <w:r w:rsidR="00CC7B97">
        <w:rPr>
          <w:rStyle w:val="Strong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magicValue1}, {magicValue2}, …</w:t>
      </w:r>
    </w:p>
    <w:p w14:paraId="25F48FB2" w14:textId="0921CF3A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="003076DD">
        <w:t>next</w:t>
      </w:r>
      <w:r>
        <w:t xml:space="preserve"> lines print the </w:t>
      </w:r>
      <w:r w:rsidR="00CC7B97">
        <w:t>presents</w:t>
      </w:r>
      <w:r>
        <w:t xml:space="preserve"> you </w:t>
      </w:r>
      <w:r w:rsidRPr="00E77409">
        <w:rPr>
          <w:b/>
        </w:rPr>
        <w:t xml:space="preserve">have </w:t>
      </w:r>
      <w:r w:rsidR="00CC7B97">
        <w:rPr>
          <w:b/>
        </w:rPr>
        <w:t>crafted</w:t>
      </w:r>
      <w:r w:rsidR="003076DD">
        <w:rPr>
          <w:b/>
        </w:rPr>
        <w:t xml:space="preserve"> at least once</w:t>
      </w:r>
      <w:r w:rsidR="00140213">
        <w:rPr>
          <w:b/>
        </w:rPr>
        <w:t>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2396C8B" w14:textId="02A237E7" w:rsidR="00F53F7B" w:rsidRDefault="00F53F7B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BA4115">
        <w:rPr>
          <w:rFonts w:ascii="Consolas" w:hAnsi="Consolas"/>
          <w:b/>
        </w:rPr>
        <w:t>toy</w:t>
      </w:r>
      <w:r w:rsidR="005F5758">
        <w:rPr>
          <w:rFonts w:ascii="Consolas" w:hAnsi="Consolas"/>
          <w:b/>
        </w:rPr>
        <w:t xml:space="preserve"> name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"</w:t>
      </w:r>
    </w:p>
    <w:p w14:paraId="38EDD163" w14:textId="2B94ACD0" w:rsidR="00AB10E2" w:rsidRDefault="00BA4115" w:rsidP="00BA4115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010691E3" w:rsidR="00EE21CF" w:rsidRDefault="00F53F7B" w:rsidP="00BA4115">
      <w:pPr>
        <w:pStyle w:val="ListParagraph"/>
        <w:numPr>
          <w:ilvl w:val="0"/>
          <w:numId w:val="26"/>
        </w:numPr>
      </w:pPr>
      <w:r>
        <w:t xml:space="preserve">All of the </w:t>
      </w:r>
      <w:r w:rsidR="00BA4115">
        <w:t>materials'</w:t>
      </w:r>
      <w:r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0414C2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E21CF">
        <w:rPr>
          <w:b/>
        </w:rPr>
        <w:t>1</w:t>
      </w:r>
      <w:r w:rsidR="00EE21CF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0AF354A0" w14:textId="08AF96F6" w:rsidR="00AB10E2" w:rsidRPr="00BA4115" w:rsidRDefault="00EE21CF" w:rsidP="00BA4115">
      <w:pPr>
        <w:pStyle w:val="ListParagraph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0414C2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BA4115">
        <w:rPr>
          <w:b/>
        </w:rPr>
        <w:t>-10</w:t>
      </w:r>
      <w:r w:rsidR="00F53F7B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632CAAF1" w14:textId="32AD0AC0" w:rsidR="00EE21CF" w:rsidRDefault="00BA4115" w:rsidP="00EE21CF">
      <w:pPr>
        <w:pStyle w:val="ListParagraph"/>
        <w:numPr>
          <w:ilvl w:val="0"/>
          <w:numId w:val="26"/>
        </w:numPr>
      </w:pPr>
      <w:r>
        <w:t>In all cases</w:t>
      </w:r>
      <w:r w:rsidR="000414C2">
        <w:t>,</w:t>
      </w:r>
      <w:r>
        <w:t xml:space="preserve"> at least one present will be crafted</w:t>
      </w:r>
      <w:r w:rsidR="000414C2">
        <w:rPr>
          <w:lang w:val="bg-BG"/>
        </w:rPr>
        <w:t>.</w:t>
      </w:r>
    </w:p>
    <w:p w14:paraId="2B869EF2" w14:textId="4945C594" w:rsidR="00AB10E2" w:rsidRPr="00AB10E2" w:rsidRDefault="00F53F7B" w:rsidP="000C2A2A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3510"/>
        <w:gridCol w:w="4480"/>
      </w:tblGrid>
      <w:tr w:rsidR="00F53F7B" w14:paraId="62706DAF" w14:textId="77777777" w:rsidTr="00B0550D">
        <w:trPr>
          <w:trHeight w:val="2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77777777" w:rsidR="00A50FB8" w:rsidRPr="00B0550D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10 -5 20 15 -30 </w:t>
            </w:r>
            <w:r w:rsidRPr="00C409A8">
              <w:rPr>
                <w:rStyle w:val="Strong"/>
                <w:rFonts w:ascii="Consolas" w:hAnsi="Consolas"/>
                <w:b w:val="0"/>
                <w:highlight w:val="green"/>
              </w:rPr>
              <w:t>10</w:t>
            </w:r>
          </w:p>
          <w:p w14:paraId="63B9A659" w14:textId="1BA6BE75" w:rsidR="00F53F7B" w:rsidRPr="00F53F7B" w:rsidRDefault="00A50FB8" w:rsidP="00A50FB8">
            <w:pPr>
              <w:rPr>
                <w:rStyle w:val="Strong"/>
                <w:b w:val="0"/>
              </w:rPr>
            </w:pPr>
            <w:r w:rsidRPr="00C409A8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60 10 4 10 0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1943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The presents are crafted! Merry Christmas!</w:t>
            </w:r>
          </w:p>
          <w:p w14:paraId="5790E8D8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Materials left: 20, -5, 10</w:t>
            </w:r>
          </w:p>
          <w:p w14:paraId="6D418793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Bicycle: 1</w:t>
            </w:r>
          </w:p>
          <w:p w14:paraId="6F810A55" w14:textId="05FAFBD5" w:rsidR="00F53F7B" w:rsidRPr="00F53F7B" w:rsidRDefault="003076DD" w:rsidP="003076DD">
            <w:pPr>
              <w:rPr>
                <w:rStyle w:val="Strong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Teddy bear: 2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20072831" w:rsidR="00B0550D" w:rsidRPr="00B0550D" w:rsidRDefault="00C409A8" w:rsidP="00EB6FA7">
            <w:r>
              <w:t>First</w:t>
            </w:r>
            <w:r w:rsidR="000414C2">
              <w:t>,</w:t>
            </w:r>
            <w:r>
              <w:t xml:space="preserve"> we have </w:t>
            </w:r>
            <w:r w:rsidR="00B0550D" w:rsidRPr="00C409A8">
              <w:rPr>
                <w:highlight w:val="yellow"/>
              </w:rPr>
              <w:t>40</w:t>
            </w:r>
            <w:r w:rsidR="00B0550D">
              <w:t>*</w:t>
            </w:r>
            <w:r w:rsidR="00B0550D" w:rsidRPr="00C409A8">
              <w:rPr>
                <w:highlight w:val="green"/>
              </w:rPr>
              <w:t>10</w:t>
            </w:r>
            <w:r w:rsidR="00B0550D">
              <w:t>=400 which is the needed ma</w:t>
            </w:r>
            <w:r>
              <w:t>gic for a bicycle. Remove both.</w:t>
            </w:r>
            <w:r>
              <w:br/>
            </w:r>
            <w:r w:rsidR="00EB6FA7">
              <w:t xml:space="preserve">60*(-30) </w:t>
            </w:r>
            <w:r w:rsidR="00EB6FA7">
              <w:rPr>
                <w:lang w:val="bg-BG"/>
              </w:rPr>
              <w:t>= -1800 (</w:t>
            </w:r>
            <w:r w:rsidR="00EB6FA7">
              <w:t>negative</w:t>
            </w:r>
            <w:r w:rsidR="00EB6FA7">
              <w:rPr>
                <w:lang w:val="bg-BG"/>
              </w:rPr>
              <w:t xml:space="preserve">). </w:t>
            </w:r>
            <w:r w:rsidR="00B0550D">
              <w:t>60</w:t>
            </w:r>
            <w:proofErr w:type="gramStart"/>
            <w:r w:rsidR="00B0550D">
              <w:t>+(</w:t>
            </w:r>
            <w:proofErr w:type="gramEnd"/>
            <w:r w:rsidR="00B0550D">
              <w:t>-30)=30. Remove 6</w:t>
            </w:r>
            <w:r w:rsidR="00EB6FA7">
              <w:t>0 and -30. Add 30 to materials.</w:t>
            </w:r>
            <w:r w:rsidR="00EB6FA7">
              <w:br/>
            </w:r>
            <w:r w:rsidR="00B0550D">
              <w:t>30*10=300 (bear). Remove both.</w:t>
            </w:r>
            <w:r w:rsidR="00EB6FA7">
              <w:br/>
            </w:r>
            <w:r w:rsidR="00B0550D">
              <w:t xml:space="preserve">4*15=60, so remove 4 and </w:t>
            </w:r>
            <w:r w:rsidR="00EB6FA7">
              <w:t>the material is increased by 15 (</w:t>
            </w:r>
            <w:r w:rsidR="00B0550D">
              <w:t>15+15=30</w:t>
            </w:r>
            <w:r w:rsidR="00EB6FA7">
              <w:t>).</w:t>
            </w:r>
            <w:r w:rsidR="00EB6FA7">
              <w:br/>
              <w:t>10*30=300 (bear).</w:t>
            </w:r>
            <w:r w:rsidR="00EB6FA7">
              <w:br/>
            </w:r>
            <w:r w:rsidR="00B0550D">
              <w:t xml:space="preserve">Print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7777777" w:rsidR="00B0550D" w:rsidRPr="00B0550D" w:rsidRDefault="00B0550D" w:rsidP="00B0550D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30 5 15 60 0 30</w:t>
            </w:r>
          </w:p>
          <w:p w14:paraId="5CCD0CC7" w14:textId="7D1EBBEF" w:rsidR="00F53F7B" w:rsidRPr="00F53F7B" w:rsidRDefault="00B0550D" w:rsidP="00B0550D">
            <w:pPr>
              <w:rPr>
                <w:rStyle w:val="Strong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-15 10 5 -15 25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0ACC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No presents this Christmas!</w:t>
            </w:r>
          </w:p>
          <w:p w14:paraId="6B832B51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Material</w:t>
            </w:r>
            <w:bookmarkStart w:id="0" w:name="_GoBack"/>
            <w:bookmarkEnd w:id="0"/>
            <w:r w:rsidRPr="003076DD">
              <w:rPr>
                <w:rStyle w:val="Strong"/>
                <w:rFonts w:ascii="Consolas" w:hAnsi="Consolas"/>
                <w:b w:val="0"/>
              </w:rPr>
              <w:t>s left: 20, 30</w:t>
            </w:r>
          </w:p>
          <w:p w14:paraId="2221C255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Doll: 1</w:t>
            </w:r>
          </w:p>
          <w:p w14:paraId="60A81F98" w14:textId="0428ECC2" w:rsidR="00F53F7B" w:rsidRPr="00C409A8" w:rsidRDefault="003076DD" w:rsidP="003076DD">
            <w:pPr>
              <w:rPr>
                <w:rStyle w:val="Strong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Teddy bear: 1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  <w:tr w:rsidR="00486681" w14:paraId="6F571094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FDB8" w14:textId="77777777" w:rsidR="00486681" w:rsidRPr="00486681" w:rsidRDefault="00486681" w:rsidP="00486681">
            <w:pPr>
              <w:rPr>
                <w:rStyle w:val="Strong"/>
                <w:rFonts w:ascii="Consolas" w:hAnsi="Consolas"/>
                <w:b w:val="0"/>
                <w:highlight w:val="yellow"/>
                <w:lang w:val="bg-BG"/>
              </w:rPr>
            </w:pPr>
            <w:r w:rsidRPr="00486681">
              <w:rPr>
                <w:rStyle w:val="Strong"/>
                <w:rFonts w:ascii="Consolas" w:hAnsi="Consolas"/>
                <w:b w:val="0"/>
                <w:highlight w:val="yellow"/>
                <w:lang w:val="bg-BG"/>
              </w:rPr>
              <w:t>0 0 0 0</w:t>
            </w:r>
          </w:p>
          <w:p w14:paraId="345EF9F9" w14:textId="790C91C2" w:rsidR="00486681" w:rsidRDefault="00486681" w:rsidP="00486681">
            <w:pPr>
              <w:rPr>
                <w:rStyle w:val="Strong"/>
                <w:rFonts w:ascii="Consolas" w:hAnsi="Consolas"/>
                <w:b w:val="0"/>
              </w:rPr>
            </w:pPr>
            <w:r w:rsidRPr="00486681">
              <w:rPr>
                <w:rStyle w:val="Strong"/>
                <w:rFonts w:ascii="Consolas" w:hAnsi="Consolas"/>
                <w:b w:val="0"/>
                <w:highlight w:val="yellow"/>
                <w:lang w:val="bg-BG"/>
              </w:rPr>
              <w:t>150 0 0 0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848C" w14:textId="77777777" w:rsidR="00486681" w:rsidRPr="00486681" w:rsidRDefault="00486681" w:rsidP="00486681">
            <w:pPr>
              <w:rPr>
                <w:rStyle w:val="Strong"/>
                <w:rFonts w:ascii="Consolas" w:hAnsi="Consolas"/>
                <w:b w:val="0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1C673" w14:textId="77777777" w:rsidR="00486681" w:rsidRPr="003E01BC" w:rsidRDefault="00486681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77777777" w:rsidR="00D070E9" w:rsidRPr="00486681" w:rsidRDefault="00D070E9" w:rsidP="00F53F7B">
      <w:pPr>
        <w:rPr>
          <w:lang w:val="bg-BG"/>
        </w:rPr>
      </w:pPr>
    </w:p>
    <w:sectPr w:rsidR="00D070E9" w:rsidRPr="0048668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479EA" w14:textId="77777777" w:rsidR="008F1C33" w:rsidRDefault="008F1C33" w:rsidP="008068A2">
      <w:pPr>
        <w:spacing w:after="0" w:line="240" w:lineRule="auto"/>
      </w:pPr>
      <w:r>
        <w:separator/>
      </w:r>
    </w:p>
  </w:endnote>
  <w:endnote w:type="continuationSeparator" w:id="0">
    <w:p w14:paraId="6BCFA62D" w14:textId="77777777" w:rsidR="008F1C33" w:rsidRDefault="008F1C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9E863" w14:textId="0B1026D6" w:rsidR="000C2A2A" w:rsidRDefault="000C2A2A" w:rsidP="000C2A2A">
    <w:pPr>
      <w:pStyle w:val="Footer"/>
    </w:pPr>
  </w:p>
  <w:p w14:paraId="4CB4D93C" w14:textId="4FDE44EB" w:rsidR="000C2A2A" w:rsidRPr="00377DD5" w:rsidRDefault="000C2A2A" w:rsidP="000C2A2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FEA046" wp14:editId="40C835E8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6E254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792FE5" wp14:editId="020402F1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457AAE" wp14:editId="193CF218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72AA89" w14:textId="77777777" w:rsidR="000C2A2A" w:rsidRPr="002C539D" w:rsidRDefault="000C2A2A" w:rsidP="000C2A2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3053E70" w14:textId="77777777" w:rsidR="000C2A2A" w:rsidRPr="00596AA5" w:rsidRDefault="000C2A2A" w:rsidP="000C2A2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38FB0B" wp14:editId="6403C3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4F63C" wp14:editId="5F475328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4E0D02" wp14:editId="2355D9A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8B7991" wp14:editId="14C3755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7A216A" wp14:editId="4D60B4E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9C4A3" wp14:editId="1BC9613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A2E661" wp14:editId="5F6CCC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17CEB" wp14:editId="2A5228D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4FE65" wp14:editId="4DD0371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457AA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5D72AA89" w14:textId="77777777" w:rsidR="000C2A2A" w:rsidRPr="002C539D" w:rsidRDefault="000C2A2A" w:rsidP="000C2A2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3053E70" w14:textId="77777777" w:rsidR="000C2A2A" w:rsidRPr="00596AA5" w:rsidRDefault="000C2A2A" w:rsidP="000C2A2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38FB0B" wp14:editId="6403C3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4F63C" wp14:editId="5F475328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4E0D02" wp14:editId="2355D9A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8B7991" wp14:editId="14C3755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7A216A" wp14:editId="4D60B4E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09C4A3" wp14:editId="1BC9613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A2E661" wp14:editId="5F6CCC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17CEB" wp14:editId="2A5228D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4FE65" wp14:editId="4DD0371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D06D9BE" w:rsidR="00E402F7" w:rsidRPr="00377DD5" w:rsidRDefault="000C2A2A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EA04E4" wp14:editId="416B619F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8EE84D" w14:textId="49F7A831" w:rsidR="000C2A2A" w:rsidRPr="00596AA5" w:rsidRDefault="000C2A2A" w:rsidP="000C2A2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66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66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EA04E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388EE84D" w14:textId="49F7A831" w:rsidR="000C2A2A" w:rsidRPr="00596AA5" w:rsidRDefault="000C2A2A" w:rsidP="000C2A2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668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668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A9C24B" wp14:editId="3050A88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DD60DD" w14:textId="77777777" w:rsidR="000C2A2A" w:rsidRPr="002C539D" w:rsidRDefault="000C2A2A" w:rsidP="000C2A2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A9C24B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47DD60DD" w14:textId="77777777" w:rsidR="000C2A2A" w:rsidRPr="002C539D" w:rsidRDefault="000C2A2A" w:rsidP="000C2A2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B7AE0" w14:textId="77777777" w:rsidR="008F1C33" w:rsidRDefault="008F1C33" w:rsidP="008068A2">
      <w:pPr>
        <w:spacing w:after="0" w:line="240" w:lineRule="auto"/>
      </w:pPr>
      <w:r>
        <w:separator/>
      </w:r>
    </w:p>
  </w:footnote>
  <w:footnote w:type="continuationSeparator" w:id="0">
    <w:p w14:paraId="58AFB984" w14:textId="77777777" w:rsidR="008F1C33" w:rsidRDefault="008F1C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402F7" w:rsidRDefault="00E402F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6BB22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4"/>
  </w:num>
  <w:num w:numId="4">
    <w:abstractNumId w:val="23"/>
  </w:num>
  <w:num w:numId="5">
    <w:abstractNumId w:val="17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5"/>
  </w:num>
  <w:num w:numId="12">
    <w:abstractNumId w:val="13"/>
  </w:num>
  <w:num w:numId="13">
    <w:abstractNumId w:val="6"/>
  </w:num>
  <w:num w:numId="14">
    <w:abstractNumId w:val="22"/>
  </w:num>
  <w:num w:numId="15">
    <w:abstractNumId w:val="14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0"/>
  </w:num>
  <w:num w:numId="21">
    <w:abstractNumId w:val="8"/>
  </w:num>
  <w:num w:numId="22">
    <w:abstractNumId w:val="16"/>
  </w:num>
  <w:num w:numId="23">
    <w:abstractNumId w:val="26"/>
  </w:num>
  <w:num w:numId="24">
    <w:abstractNumId w:val="9"/>
  </w:num>
  <w:num w:numId="25">
    <w:abstractNumId w:val="19"/>
  </w:num>
  <w:num w:numId="26">
    <w:abstractNumId w:val="24"/>
  </w:num>
  <w:num w:numId="27">
    <w:abstractNumId w:val="20"/>
  </w:num>
  <w:num w:numId="28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Aws7A0tzA2NLdQ0lEKTi0uzszPAykwrAUAf8UtQ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14C2"/>
    <w:rsid w:val="00045C16"/>
    <w:rsid w:val="0006283E"/>
    <w:rsid w:val="00064D15"/>
    <w:rsid w:val="0007729E"/>
    <w:rsid w:val="00086727"/>
    <w:rsid w:val="00086FE5"/>
    <w:rsid w:val="000A0444"/>
    <w:rsid w:val="000A0C37"/>
    <w:rsid w:val="000A1F87"/>
    <w:rsid w:val="000A6794"/>
    <w:rsid w:val="000B2100"/>
    <w:rsid w:val="000B39E6"/>
    <w:rsid w:val="000B56F0"/>
    <w:rsid w:val="000C2A2A"/>
    <w:rsid w:val="000C6A3D"/>
    <w:rsid w:val="000C7556"/>
    <w:rsid w:val="000D7758"/>
    <w:rsid w:val="00103906"/>
    <w:rsid w:val="00106E10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417C0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378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86681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A64E2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1C3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1766D"/>
    <w:rsid w:val="009254B7"/>
    <w:rsid w:val="00930CEE"/>
    <w:rsid w:val="009328A0"/>
    <w:rsid w:val="00941FFF"/>
    <w:rsid w:val="00951282"/>
    <w:rsid w:val="00955691"/>
    <w:rsid w:val="00957F33"/>
    <w:rsid w:val="00961157"/>
    <w:rsid w:val="00961E94"/>
    <w:rsid w:val="0096513A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E4E"/>
    <w:rsid w:val="00AE355A"/>
    <w:rsid w:val="00AE4FB6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D3A5D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40CE"/>
    <w:rsid w:val="00C355A5"/>
    <w:rsid w:val="00C358B9"/>
    <w:rsid w:val="00C409A8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0CA1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697AC-70A6-4584-ACD3-649DFCB13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csharp-advanced</dc:description>
  <cp:lastModifiedBy>galka.boteva@gmail.com</cp:lastModifiedBy>
  <cp:revision>5</cp:revision>
  <cp:lastPrinted>2015-10-26T22:35:00Z</cp:lastPrinted>
  <dcterms:created xsi:type="dcterms:W3CDTF">2019-12-16T14:55:00Z</dcterms:created>
  <dcterms:modified xsi:type="dcterms:W3CDTF">2022-07-25T13:13:00Z</dcterms:modified>
  <cp:category>programming, education, software engineering, software development</cp:category>
</cp:coreProperties>
</file>